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7B4F11BD" w:rsidR="009F5F34" w:rsidRDefault="009512A2" w:rsidP="009F5F34">
      <w:pPr>
        <w:rPr>
          <w:b/>
          <w:bCs/>
          <w:color w:val="0070C0"/>
          <w:sz w:val="40"/>
          <w:szCs w:val="40"/>
        </w:rPr>
      </w:pPr>
      <w:r>
        <w:rPr>
          <w:rFonts w:ascii="Bahnschrift SemiBold" w:hAnsi="Bahnschrift SemiBold" w:cstheme="minorHAnsi"/>
          <w:b/>
          <w:bCs/>
          <w:noProof/>
          <w:color w:val="7030A0"/>
          <w:sz w:val="40"/>
          <w:szCs w:val="40"/>
        </w:rPr>
        <w:drawing>
          <wp:anchor distT="0" distB="0" distL="114300" distR="114300" simplePos="0" relativeHeight="251751424" behindDoc="0" locked="0" layoutInCell="1" allowOverlap="1" wp14:anchorId="21F0F1CC" wp14:editId="55287DA6">
            <wp:simplePos x="0" y="0"/>
            <wp:positionH relativeFrom="column">
              <wp:posOffset>4507809</wp:posOffset>
            </wp:positionH>
            <wp:positionV relativeFrom="paragraph">
              <wp:posOffset>285971</wp:posOffset>
            </wp:positionV>
            <wp:extent cx="2449002" cy="1010502"/>
            <wp:effectExtent l="19050" t="19050" r="27940" b="18415"/>
            <wp:wrapNone/>
            <wp:docPr id="6" name="Picture 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ogo, company name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091" b="28286"/>
                    <a:stretch/>
                  </pic:blipFill>
                  <pic:spPr bwMode="auto">
                    <a:xfrm>
                      <a:off x="0" y="0"/>
                      <a:ext cx="2449002" cy="10105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0238"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58ECBD6B">
                <wp:simplePos x="0" y="0"/>
                <wp:positionH relativeFrom="margin">
                  <wp:posOffset>-102235</wp:posOffset>
                </wp:positionH>
                <wp:positionV relativeFrom="paragraph">
                  <wp:posOffset>77470</wp:posOffset>
                </wp:positionV>
                <wp:extent cx="7308215" cy="1422400"/>
                <wp:effectExtent l="76200" t="76200" r="102235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8215" cy="142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Name    : Rajkumar B L</w:t>
                            </w:r>
                          </w:p>
                          <w:p w14:paraId="7F6A9C5A" w14:textId="1297BED8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noProof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 2047120</w:t>
                            </w:r>
                          </w:p>
                          <w:p w14:paraId="1504A6F9" w14:textId="6634BDE9" w:rsidR="002F5B07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Course  : MCS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2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Mobile Application </w:t>
                            </w:r>
                          </w:p>
                          <w:p w14:paraId="37FD3569" w14:textId="6AFAAEF6" w:rsidR="00E80238" w:rsidRPr="00BB233D" w:rsidRDefault="0053101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0</w:t>
                            </w:r>
                            <w:r w:rsidR="009512A2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8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5690C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–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="009512A2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Sreeraj</w:t>
                            </w:r>
                            <w:proofErr w:type="spellEnd"/>
                            <w:r w:rsidR="009512A2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="009512A2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Icecream</w:t>
                            </w:r>
                            <w:proofErr w:type="spellEnd"/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05pt;margin-top:6.1pt;width:575.45pt;height:11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Name    : Rajkumar B L</w:t>
                      </w:r>
                    </w:p>
                    <w:p w14:paraId="7F6A9C5A" w14:textId="1297BED8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noProof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 2047120</w:t>
                      </w:r>
                    </w:p>
                    <w:p w14:paraId="1504A6F9" w14:textId="6634BDE9" w:rsidR="002F5B07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Course  : MCS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2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Mobile Application </w:t>
                      </w:r>
                    </w:p>
                    <w:p w14:paraId="37FD3569" w14:textId="6AFAAEF6" w:rsidR="00E80238" w:rsidRPr="00BB233D" w:rsidRDefault="0053101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0</w:t>
                      </w:r>
                      <w:r w:rsidR="009512A2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8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5690C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–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="009512A2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Sreeraj</w:t>
                      </w:r>
                      <w:proofErr w:type="spellEnd"/>
                      <w:r w:rsidR="009512A2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="009512A2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Icecream</w:t>
                      </w:r>
                      <w:proofErr w:type="spellEnd"/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6547">
        <w:rPr>
          <w:b/>
          <w:bCs/>
          <w:color w:val="0070C0"/>
          <w:sz w:val="40"/>
          <w:szCs w:val="40"/>
        </w:rPr>
        <w:t>Output:</w:t>
      </w:r>
      <w:r w:rsidR="002F5B07" w:rsidRPr="002F5B07">
        <w:rPr>
          <w:b/>
          <w:bCs/>
          <w:noProof/>
          <w:sz w:val="32"/>
          <w:szCs w:val="32"/>
        </w:rPr>
        <w:t xml:space="preserve"> </w:t>
      </w:r>
      <w:bookmarkStart w:id="0" w:name="_Hlk64150174"/>
      <w:bookmarkEnd w:id="0"/>
    </w:p>
    <w:p w14:paraId="4FCA0EA6" w14:textId="5910F9E1" w:rsidR="00486547" w:rsidRDefault="009512A2" w:rsidP="00951386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50400" behindDoc="0" locked="0" layoutInCell="1" allowOverlap="1" wp14:anchorId="3015C81E" wp14:editId="6E1BC4D1">
            <wp:simplePos x="0" y="0"/>
            <wp:positionH relativeFrom="margin">
              <wp:posOffset>3789680</wp:posOffset>
            </wp:positionH>
            <wp:positionV relativeFrom="paragraph">
              <wp:posOffset>279069</wp:posOffset>
            </wp:positionV>
            <wp:extent cx="3318510" cy="7005267"/>
            <wp:effectExtent l="19050" t="19050" r="15240" b="24765"/>
            <wp:wrapNone/>
            <wp:docPr id="4" name="Picture 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8510" cy="70052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2367"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49376" behindDoc="0" locked="0" layoutInCell="1" allowOverlap="1" wp14:anchorId="65FFF973" wp14:editId="4F966FDF">
            <wp:simplePos x="0" y="0"/>
            <wp:positionH relativeFrom="margin">
              <wp:align>left</wp:align>
            </wp:positionH>
            <wp:positionV relativeFrom="paragraph">
              <wp:posOffset>303099</wp:posOffset>
            </wp:positionV>
            <wp:extent cx="3299792" cy="6965754"/>
            <wp:effectExtent l="19050" t="19050" r="15240" b="26035"/>
            <wp:wrapNone/>
            <wp:docPr id="3" name="Picture 3" descr="A screenshot of a carto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artoon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0552" cy="69673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1386" w:rsidRPr="00951386">
        <w:rPr>
          <w:color w:val="000000" w:themeColor="text1"/>
          <w:sz w:val="36"/>
          <w:szCs w:val="36"/>
        </w:rPr>
        <w:t>1.</w:t>
      </w:r>
      <w:r w:rsidR="001D2367">
        <w:rPr>
          <w:color w:val="000000" w:themeColor="text1"/>
          <w:sz w:val="36"/>
          <w:szCs w:val="36"/>
        </w:rPr>
        <w:t>Splash Screen</w:t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  <w:t xml:space="preserve"> </w:t>
      </w:r>
      <w:r w:rsidR="006F1E84">
        <w:rPr>
          <w:color w:val="000000" w:themeColor="text1"/>
          <w:sz w:val="36"/>
          <w:szCs w:val="36"/>
        </w:rPr>
        <w:t xml:space="preserve"> </w:t>
      </w:r>
      <w:r w:rsidR="00486547" w:rsidRPr="00951386">
        <w:rPr>
          <w:color w:val="000000" w:themeColor="text1"/>
          <w:sz w:val="36"/>
          <w:szCs w:val="36"/>
        </w:rPr>
        <w:t xml:space="preserve">2. </w:t>
      </w:r>
      <w:r w:rsidR="001D2367">
        <w:rPr>
          <w:color w:val="000000" w:themeColor="text1"/>
          <w:sz w:val="36"/>
          <w:szCs w:val="36"/>
        </w:rPr>
        <w:t>Welcome Screen</w:t>
      </w:r>
    </w:p>
    <w:p w14:paraId="2C80A19D" w14:textId="6770C42D" w:rsidR="00C379DB" w:rsidRDefault="00C379DB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5C717CCD" w14:textId="60CE4C5E" w:rsidR="006F1E84" w:rsidRPr="00951386" w:rsidRDefault="006F1E84" w:rsidP="00951386">
      <w:pPr>
        <w:rPr>
          <w:color w:val="000000" w:themeColor="text1"/>
          <w:sz w:val="36"/>
          <w:szCs w:val="36"/>
        </w:rPr>
      </w:pPr>
    </w:p>
    <w:p w14:paraId="1B09005E" w14:textId="68C9EE86" w:rsidR="00486547" w:rsidRPr="00486547" w:rsidRDefault="00486547" w:rsidP="00226387">
      <w:pPr>
        <w:ind w:right="708"/>
        <w:rPr>
          <w:color w:val="000000" w:themeColor="text1"/>
          <w:sz w:val="40"/>
          <w:szCs w:val="40"/>
        </w:rPr>
      </w:pPr>
    </w:p>
    <w:p w14:paraId="07182119" w14:textId="7385D718" w:rsidR="009F5F34" w:rsidRDefault="009F5F34"/>
    <w:p w14:paraId="4B90B6CA" w14:textId="09C12DF1" w:rsidR="00486547" w:rsidRDefault="00486547"/>
    <w:p w14:paraId="530C1FC3" w14:textId="132B51EF" w:rsidR="00486547" w:rsidRDefault="00486547"/>
    <w:p w14:paraId="7FF30C58" w14:textId="2A2D99F6" w:rsidR="00486547" w:rsidRDefault="00486547"/>
    <w:p w14:paraId="32782DF0" w14:textId="4787132C" w:rsidR="00486547" w:rsidRDefault="00486547"/>
    <w:p w14:paraId="23F767A9" w14:textId="65508EB7" w:rsidR="00486547" w:rsidRDefault="00486547"/>
    <w:p w14:paraId="5E7FF7E4" w14:textId="6E55D7DE" w:rsidR="00486547" w:rsidRDefault="00486547"/>
    <w:p w14:paraId="6E474B05" w14:textId="4015E3E5" w:rsidR="00486547" w:rsidRDefault="00486547"/>
    <w:p w14:paraId="22D4A362" w14:textId="528C9C40" w:rsidR="00486547" w:rsidRDefault="00486547"/>
    <w:p w14:paraId="77531F2F" w14:textId="4AE04968" w:rsidR="00486547" w:rsidRDefault="00486547"/>
    <w:p w14:paraId="196CF406" w14:textId="03DA4A79" w:rsidR="00486547" w:rsidRDefault="00486547"/>
    <w:p w14:paraId="6867B196" w14:textId="6D14B915" w:rsidR="00486547" w:rsidRDefault="00486547"/>
    <w:p w14:paraId="4F0D428E" w14:textId="008CDF03" w:rsidR="00486547" w:rsidRDefault="00486547"/>
    <w:p w14:paraId="202FFA69" w14:textId="6BA651F4" w:rsidR="00486547" w:rsidRDefault="00486547"/>
    <w:p w14:paraId="66A2E63D" w14:textId="1267A1E2" w:rsidR="00486547" w:rsidRDefault="00486547"/>
    <w:p w14:paraId="2CBA07E9" w14:textId="77CE40F2" w:rsidR="00486547" w:rsidRDefault="00486547"/>
    <w:p w14:paraId="3E9E72CF" w14:textId="5FA74271" w:rsidR="00486547" w:rsidRDefault="00486547"/>
    <w:p w14:paraId="2EACE1B0" w14:textId="395AE159" w:rsidR="00486547" w:rsidRDefault="00486547"/>
    <w:p w14:paraId="6E83E6F3" w14:textId="553FED64" w:rsidR="00486547" w:rsidRDefault="00486547"/>
    <w:p w14:paraId="1082EB93" w14:textId="09941C81" w:rsidR="00486547" w:rsidRDefault="00486547"/>
    <w:p w14:paraId="1C652BE7" w14:textId="35C5FFD4" w:rsidR="00486547" w:rsidRDefault="00486547"/>
    <w:p w14:paraId="0A0BDE2A" w14:textId="08EB488D" w:rsidR="002F5B07" w:rsidRDefault="002F5B07" w:rsidP="00D75A9C">
      <w:pPr>
        <w:spacing w:line="276" w:lineRule="auto"/>
        <w:rPr>
          <w:sz w:val="32"/>
          <w:szCs w:val="32"/>
        </w:rPr>
      </w:pPr>
    </w:p>
    <w:p w14:paraId="6B22D90B" w14:textId="3AF4757D" w:rsidR="00563432" w:rsidRPr="001D7E19" w:rsidRDefault="00563432" w:rsidP="00D75A9C">
      <w:pPr>
        <w:spacing w:line="276" w:lineRule="auto"/>
        <w:rPr>
          <w:sz w:val="32"/>
          <w:szCs w:val="32"/>
        </w:rPr>
      </w:pPr>
    </w:p>
    <w:p w14:paraId="0578E67A" w14:textId="46091163" w:rsidR="00FF77A2" w:rsidRDefault="009512A2" w:rsidP="00CD67D0">
      <w:pPr>
        <w:ind w:right="708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</w:t>
      </w:r>
      <w:r w:rsidR="00AF5CF3">
        <w:rPr>
          <w:color w:val="000000" w:themeColor="text1"/>
          <w:sz w:val="36"/>
          <w:szCs w:val="36"/>
        </w:rPr>
        <w:t xml:space="preserve">3. </w:t>
      </w:r>
      <w:r>
        <w:rPr>
          <w:color w:val="000000" w:themeColor="text1"/>
          <w:sz w:val="36"/>
          <w:szCs w:val="36"/>
        </w:rPr>
        <w:t>Login</w:t>
      </w:r>
      <w:r w:rsidR="001D07CF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( Raj, Raj1234 )</w:t>
      </w:r>
      <w:r w:rsidR="000458FF">
        <w:rPr>
          <w:color w:val="000000" w:themeColor="text1"/>
          <w:sz w:val="36"/>
          <w:szCs w:val="36"/>
        </w:rPr>
        <w:tab/>
        <w:t xml:space="preserve"> </w:t>
      </w:r>
      <w:r w:rsidR="00884752">
        <w:rPr>
          <w:color w:val="000000" w:themeColor="text1"/>
          <w:sz w:val="36"/>
          <w:szCs w:val="36"/>
        </w:rPr>
        <w:tab/>
      </w:r>
      <w:r w:rsidR="00F06537">
        <w:rPr>
          <w:color w:val="000000" w:themeColor="text1"/>
          <w:sz w:val="36"/>
          <w:szCs w:val="36"/>
        </w:rPr>
        <w:tab/>
        <w:t xml:space="preserve">  </w:t>
      </w:r>
      <w:r>
        <w:rPr>
          <w:color w:val="000000" w:themeColor="text1"/>
          <w:sz w:val="36"/>
          <w:szCs w:val="36"/>
        </w:rPr>
        <w:tab/>
        <w:t xml:space="preserve">     </w:t>
      </w:r>
      <w:r w:rsidR="00486547" w:rsidRPr="00951386">
        <w:rPr>
          <w:color w:val="000000" w:themeColor="text1"/>
          <w:sz w:val="36"/>
          <w:szCs w:val="36"/>
        </w:rPr>
        <w:t>4.</w:t>
      </w:r>
      <w:r w:rsidR="00884752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Home (Horizontal ice menu)</w:t>
      </w:r>
    </w:p>
    <w:p w14:paraId="0DD64153" w14:textId="552F446E" w:rsidR="009265F5" w:rsidRDefault="009512A2" w:rsidP="00CD67D0">
      <w:pPr>
        <w:ind w:right="708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52448" behindDoc="0" locked="0" layoutInCell="1" allowOverlap="1" wp14:anchorId="05E3645C" wp14:editId="6045FBFC">
            <wp:simplePos x="0" y="0"/>
            <wp:positionH relativeFrom="column">
              <wp:posOffset>3943682</wp:posOffset>
            </wp:positionH>
            <wp:positionV relativeFrom="paragraph">
              <wp:posOffset>9056</wp:posOffset>
            </wp:positionV>
            <wp:extent cx="3303376" cy="6973294"/>
            <wp:effectExtent l="19050" t="19050" r="11430" b="18415"/>
            <wp:wrapNone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7741" cy="70247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77A2">
        <w:rPr>
          <w:color w:val="000000" w:themeColor="text1"/>
          <w:sz w:val="36"/>
          <w:szCs w:val="36"/>
        </w:rPr>
        <w:t xml:space="preserve">  </w:t>
      </w: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6980CBEB" wp14:editId="4DBAF0C0">
            <wp:extent cx="3292063" cy="6949440"/>
            <wp:effectExtent l="19050" t="19050" r="22860" b="22860"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0513" cy="69672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FF77A2">
        <w:rPr>
          <w:color w:val="000000" w:themeColor="text1"/>
          <w:sz w:val="36"/>
          <w:szCs w:val="36"/>
        </w:rPr>
        <w:t xml:space="preserve">                                                                       </w:t>
      </w:r>
    </w:p>
    <w:p w14:paraId="0EF26B14" w14:textId="3DBADDF7" w:rsidR="000320A3" w:rsidRPr="00951386" w:rsidRDefault="000320A3" w:rsidP="00CD67D0">
      <w:pPr>
        <w:ind w:right="708"/>
        <w:rPr>
          <w:sz w:val="20"/>
          <w:szCs w:val="20"/>
        </w:rPr>
      </w:pPr>
    </w:p>
    <w:p w14:paraId="673E345C" w14:textId="48774456" w:rsidR="00486547" w:rsidRPr="00486547" w:rsidRDefault="00486547" w:rsidP="00486547">
      <w:pPr>
        <w:pStyle w:val="ListParagraph"/>
        <w:ind w:left="644"/>
        <w:rPr>
          <w:sz w:val="20"/>
          <w:szCs w:val="20"/>
        </w:rPr>
      </w:pPr>
    </w:p>
    <w:p w14:paraId="15213A0D" w14:textId="598DD113" w:rsidR="00D75A9C" w:rsidRDefault="00D75A9C" w:rsidP="00226387">
      <w:pPr>
        <w:pStyle w:val="ListParagraph"/>
        <w:ind w:left="1004"/>
      </w:pPr>
    </w:p>
    <w:p w14:paraId="38399ED3" w14:textId="77777777" w:rsidR="009512A2" w:rsidRDefault="009512A2" w:rsidP="009512A2"/>
    <w:p w14:paraId="158ED07C" w14:textId="77777777" w:rsidR="009512A2" w:rsidRDefault="009512A2" w:rsidP="009512A2">
      <w:pPr>
        <w:spacing w:line="276" w:lineRule="auto"/>
        <w:rPr>
          <w:sz w:val="32"/>
          <w:szCs w:val="32"/>
        </w:rPr>
      </w:pPr>
    </w:p>
    <w:p w14:paraId="22E0D1A2" w14:textId="77777777" w:rsidR="009512A2" w:rsidRPr="001D7E19" w:rsidRDefault="009512A2" w:rsidP="009512A2">
      <w:pPr>
        <w:spacing w:line="276" w:lineRule="auto"/>
        <w:rPr>
          <w:sz w:val="32"/>
          <w:szCs w:val="32"/>
        </w:rPr>
      </w:pPr>
    </w:p>
    <w:p w14:paraId="25D6EA40" w14:textId="72CC8CBB" w:rsidR="009512A2" w:rsidRDefault="00F853FA" w:rsidP="009512A2">
      <w:pPr>
        <w:ind w:right="708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53472" behindDoc="0" locked="0" layoutInCell="1" allowOverlap="1" wp14:anchorId="6474DEE4" wp14:editId="1A79D3D7">
            <wp:simplePos x="0" y="0"/>
            <wp:positionH relativeFrom="column">
              <wp:posOffset>3919827</wp:posOffset>
            </wp:positionH>
            <wp:positionV relativeFrom="paragraph">
              <wp:posOffset>308279</wp:posOffset>
            </wp:positionV>
            <wp:extent cx="3427013" cy="7234397"/>
            <wp:effectExtent l="19050" t="19050" r="21590" b="24130"/>
            <wp:wrapNone/>
            <wp:docPr id="19" name="Picture 19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8521" cy="7237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12A2">
        <w:rPr>
          <w:color w:val="000000" w:themeColor="text1"/>
          <w:sz w:val="36"/>
          <w:szCs w:val="36"/>
        </w:rPr>
        <w:t>5</w:t>
      </w:r>
      <w:r w:rsidR="009512A2">
        <w:rPr>
          <w:color w:val="000000" w:themeColor="text1"/>
          <w:sz w:val="36"/>
          <w:szCs w:val="36"/>
        </w:rPr>
        <w:t xml:space="preserve">. </w:t>
      </w:r>
      <w:r w:rsidR="009512A2">
        <w:rPr>
          <w:color w:val="000000" w:themeColor="text1"/>
          <w:sz w:val="36"/>
          <w:szCs w:val="36"/>
        </w:rPr>
        <w:t>Mango Fragment</w:t>
      </w:r>
      <w:r w:rsidR="009512A2">
        <w:rPr>
          <w:color w:val="000000" w:themeColor="text1"/>
          <w:sz w:val="36"/>
          <w:szCs w:val="36"/>
        </w:rPr>
        <w:tab/>
        <w:t xml:space="preserve"> </w:t>
      </w:r>
      <w:r w:rsidR="009512A2">
        <w:rPr>
          <w:color w:val="000000" w:themeColor="text1"/>
          <w:sz w:val="36"/>
          <w:szCs w:val="36"/>
        </w:rPr>
        <w:tab/>
      </w:r>
      <w:r w:rsidR="009512A2">
        <w:rPr>
          <w:color w:val="000000" w:themeColor="text1"/>
          <w:sz w:val="36"/>
          <w:szCs w:val="36"/>
        </w:rPr>
        <w:tab/>
        <w:t xml:space="preserve">  </w:t>
      </w:r>
      <w:r w:rsidR="009512A2">
        <w:rPr>
          <w:color w:val="000000" w:themeColor="text1"/>
          <w:sz w:val="36"/>
          <w:szCs w:val="36"/>
        </w:rPr>
        <w:tab/>
      </w:r>
      <w:r w:rsidR="009512A2">
        <w:rPr>
          <w:color w:val="000000" w:themeColor="text1"/>
          <w:sz w:val="36"/>
          <w:szCs w:val="36"/>
        </w:rPr>
        <w:t xml:space="preserve">     </w:t>
      </w:r>
      <w:r>
        <w:rPr>
          <w:color w:val="000000" w:themeColor="text1"/>
          <w:sz w:val="36"/>
          <w:szCs w:val="36"/>
        </w:rPr>
        <w:tab/>
        <w:t xml:space="preserve">     </w:t>
      </w:r>
      <w:r w:rsidR="009512A2">
        <w:rPr>
          <w:color w:val="000000" w:themeColor="text1"/>
          <w:sz w:val="36"/>
          <w:szCs w:val="36"/>
        </w:rPr>
        <w:t>6</w:t>
      </w:r>
      <w:r w:rsidR="009512A2" w:rsidRPr="00951386">
        <w:rPr>
          <w:color w:val="000000" w:themeColor="text1"/>
          <w:sz w:val="36"/>
          <w:szCs w:val="36"/>
        </w:rPr>
        <w:t>.</w:t>
      </w:r>
      <w:r w:rsidR="009512A2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Strawberry Fragment</w:t>
      </w:r>
      <w:r w:rsidR="009512A2">
        <w:rPr>
          <w:noProof/>
          <w:color w:val="000000" w:themeColor="text1"/>
          <w:sz w:val="36"/>
          <w:szCs w:val="36"/>
        </w:rPr>
        <w:drawing>
          <wp:inline distT="0" distB="0" distL="0" distR="0" wp14:anchorId="71227B6B" wp14:editId="77A270FB">
            <wp:extent cx="3405064" cy="7187980"/>
            <wp:effectExtent l="19050" t="19050" r="24130" b="13335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0809" cy="7221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E56E25" w14:textId="64F9300A" w:rsidR="009512A2" w:rsidRDefault="009512A2" w:rsidP="009512A2">
      <w:pPr>
        <w:ind w:right="708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3CBF5390" w14:textId="77777777" w:rsidR="009512A2" w:rsidRPr="00951386" w:rsidRDefault="009512A2" w:rsidP="009512A2">
      <w:pPr>
        <w:ind w:right="708"/>
        <w:rPr>
          <w:sz w:val="20"/>
          <w:szCs w:val="20"/>
        </w:rPr>
      </w:pPr>
    </w:p>
    <w:p w14:paraId="7C55AFB4" w14:textId="77777777" w:rsidR="00F853FA" w:rsidRDefault="00F853FA" w:rsidP="00F853FA"/>
    <w:p w14:paraId="7E4273F0" w14:textId="77777777" w:rsidR="00F853FA" w:rsidRDefault="00F853FA" w:rsidP="00F853FA">
      <w:pPr>
        <w:spacing w:line="276" w:lineRule="auto"/>
        <w:rPr>
          <w:sz w:val="32"/>
          <w:szCs w:val="32"/>
        </w:rPr>
      </w:pPr>
    </w:p>
    <w:p w14:paraId="5666BF96" w14:textId="77777777" w:rsidR="00F853FA" w:rsidRPr="001D7E19" w:rsidRDefault="00F853FA" w:rsidP="00F853FA">
      <w:pPr>
        <w:spacing w:line="276" w:lineRule="auto"/>
        <w:rPr>
          <w:sz w:val="32"/>
          <w:szCs w:val="32"/>
        </w:rPr>
      </w:pPr>
    </w:p>
    <w:p w14:paraId="3ED0D202" w14:textId="1807D8E9" w:rsidR="00F853FA" w:rsidRDefault="00F853FA" w:rsidP="00F853FA">
      <w:pPr>
        <w:ind w:right="708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7</w:t>
      </w:r>
      <w:r>
        <w:rPr>
          <w:color w:val="000000" w:themeColor="text1"/>
          <w:sz w:val="36"/>
          <w:szCs w:val="36"/>
        </w:rPr>
        <w:t xml:space="preserve">. </w:t>
      </w:r>
      <w:proofErr w:type="spellStart"/>
      <w:r>
        <w:rPr>
          <w:color w:val="000000" w:themeColor="text1"/>
          <w:sz w:val="36"/>
          <w:szCs w:val="36"/>
        </w:rPr>
        <w:t>Pista</w:t>
      </w:r>
      <w:proofErr w:type="spellEnd"/>
      <w:r>
        <w:rPr>
          <w:color w:val="000000" w:themeColor="text1"/>
          <w:sz w:val="36"/>
          <w:szCs w:val="36"/>
        </w:rPr>
        <w:t xml:space="preserve"> Fragment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 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 xml:space="preserve">                       8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Blueberry Fragment</w:t>
      </w:r>
    </w:p>
    <w:p w14:paraId="6C155B82" w14:textId="00192F9A" w:rsidR="00F853FA" w:rsidRDefault="00F853FA" w:rsidP="00F853FA">
      <w:pPr>
        <w:ind w:right="708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54496" behindDoc="0" locked="0" layoutInCell="1" allowOverlap="1" wp14:anchorId="6533DF76" wp14:editId="1236FD37">
            <wp:simplePos x="0" y="0"/>
            <wp:positionH relativeFrom="column">
              <wp:posOffset>3927779</wp:posOffset>
            </wp:positionH>
            <wp:positionV relativeFrom="paragraph">
              <wp:posOffset>9056</wp:posOffset>
            </wp:positionV>
            <wp:extent cx="3310855" cy="6989196"/>
            <wp:effectExtent l="19050" t="19050" r="23495" b="21590"/>
            <wp:wrapNone/>
            <wp:docPr id="23" name="Picture 2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540" cy="6999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000000" w:themeColor="text1"/>
          <w:sz w:val="36"/>
          <w:szCs w:val="36"/>
        </w:rPr>
        <w:t xml:space="preserve">  </w:t>
      </w: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6FA3F185" wp14:editId="3653888A">
            <wp:extent cx="3299597" cy="6965343"/>
            <wp:effectExtent l="19050" t="19050" r="15240" b="26035"/>
            <wp:docPr id="22" name="Picture 2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2488" cy="69925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36"/>
          <w:szCs w:val="36"/>
        </w:rPr>
        <w:t xml:space="preserve">                                                                       </w:t>
      </w:r>
    </w:p>
    <w:p w14:paraId="0A6480B1" w14:textId="77777777" w:rsidR="00F853FA" w:rsidRPr="00951386" w:rsidRDefault="00F853FA" w:rsidP="00F853FA">
      <w:pPr>
        <w:ind w:right="708"/>
        <w:rPr>
          <w:sz w:val="20"/>
          <w:szCs w:val="20"/>
        </w:rPr>
      </w:pPr>
    </w:p>
    <w:p w14:paraId="4CA9C085" w14:textId="77777777" w:rsidR="00F853FA" w:rsidRPr="00486547" w:rsidRDefault="00F853FA" w:rsidP="00F853FA">
      <w:pPr>
        <w:pStyle w:val="ListParagraph"/>
        <w:ind w:left="644"/>
        <w:rPr>
          <w:sz w:val="20"/>
          <w:szCs w:val="20"/>
        </w:rPr>
      </w:pPr>
    </w:p>
    <w:p w14:paraId="274B8D54" w14:textId="77777777" w:rsidR="00F853FA" w:rsidRDefault="00F853FA" w:rsidP="00F853FA">
      <w:pPr>
        <w:pStyle w:val="ListParagraph"/>
        <w:ind w:left="644"/>
      </w:pPr>
    </w:p>
    <w:p w14:paraId="629CD9C8" w14:textId="77777777" w:rsidR="00F853FA" w:rsidRDefault="00F853FA" w:rsidP="00F853FA"/>
    <w:p w14:paraId="7615BAB8" w14:textId="77777777" w:rsidR="00F853FA" w:rsidRPr="001D7E19" w:rsidRDefault="00F853FA" w:rsidP="00F853FA">
      <w:pPr>
        <w:spacing w:line="276" w:lineRule="auto"/>
        <w:rPr>
          <w:sz w:val="32"/>
          <w:szCs w:val="32"/>
        </w:rPr>
      </w:pPr>
    </w:p>
    <w:p w14:paraId="3AA91610" w14:textId="1D8872CC" w:rsidR="00F853FA" w:rsidRDefault="00F853FA" w:rsidP="00F853FA">
      <w:pPr>
        <w:ind w:right="708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9</w:t>
      </w:r>
      <w:r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Banana Fragment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 </w:t>
      </w:r>
      <w:r>
        <w:rPr>
          <w:color w:val="000000" w:themeColor="text1"/>
          <w:sz w:val="36"/>
          <w:szCs w:val="36"/>
        </w:rPr>
        <w:tab/>
      </w:r>
    </w:p>
    <w:p w14:paraId="7DF0A508" w14:textId="4666A4B2" w:rsidR="00F853FA" w:rsidRPr="00F853FA" w:rsidRDefault="00F853FA" w:rsidP="00F853FA">
      <w:pPr>
        <w:ind w:right="708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</w:t>
      </w: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620F3120" wp14:editId="3CC88430">
            <wp:extent cx="3283889" cy="6932183"/>
            <wp:effectExtent l="19050" t="19050" r="12065" b="26670"/>
            <wp:docPr id="27" name="Picture 2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websit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3889" cy="6932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36"/>
          <w:szCs w:val="36"/>
        </w:rPr>
        <w:t xml:space="preserve">                                                                    </w:t>
      </w:r>
    </w:p>
    <w:p w14:paraId="13F8162D" w14:textId="77777777" w:rsidR="00F853FA" w:rsidRPr="00486547" w:rsidRDefault="00F853FA" w:rsidP="00F853FA">
      <w:pPr>
        <w:pStyle w:val="ListParagraph"/>
        <w:ind w:left="644"/>
        <w:rPr>
          <w:sz w:val="20"/>
          <w:szCs w:val="20"/>
        </w:rPr>
      </w:pPr>
    </w:p>
    <w:p w14:paraId="467257A2" w14:textId="3D4BD72C" w:rsidR="00486547" w:rsidRPr="00770383" w:rsidRDefault="001D7E19" w:rsidP="00770383">
      <w:pPr>
        <w:rPr>
          <w:color w:val="000000" w:themeColor="text1"/>
          <w:sz w:val="36"/>
          <w:szCs w:val="36"/>
        </w:rPr>
      </w:pPr>
      <w:r w:rsidRPr="001D7E19">
        <w:rPr>
          <w:b/>
          <w:bCs/>
          <w:sz w:val="32"/>
          <w:szCs w:val="32"/>
        </w:rPr>
        <w:t>The code used in</w:t>
      </w:r>
      <w:r w:rsidR="006209C6">
        <w:rPr>
          <w:b/>
          <w:bCs/>
          <w:sz w:val="32"/>
          <w:szCs w:val="32"/>
        </w:rPr>
        <w:t xml:space="preserve"> all the</w:t>
      </w:r>
      <w:r w:rsidR="00CD67D0" w:rsidRPr="001D7E19">
        <w:rPr>
          <w:b/>
          <w:bCs/>
          <w:sz w:val="32"/>
          <w:szCs w:val="32"/>
        </w:rPr>
        <w:t xml:space="preserve"> </w:t>
      </w:r>
      <w:r w:rsidR="006209C6" w:rsidRPr="001D7E19">
        <w:rPr>
          <w:b/>
          <w:bCs/>
          <w:sz w:val="32"/>
          <w:szCs w:val="32"/>
        </w:rPr>
        <w:t>Activit</w:t>
      </w:r>
      <w:r w:rsidR="006209C6">
        <w:rPr>
          <w:b/>
          <w:bCs/>
          <w:sz w:val="32"/>
          <w:szCs w:val="32"/>
        </w:rPr>
        <w:t>ies</w:t>
      </w:r>
      <w:r w:rsidR="00D84672">
        <w:rPr>
          <w:b/>
          <w:bCs/>
          <w:sz w:val="32"/>
          <w:szCs w:val="32"/>
        </w:rPr>
        <w:t xml:space="preserve">, </w:t>
      </w:r>
      <w:r w:rsidR="00EA1A75">
        <w:rPr>
          <w:b/>
          <w:bCs/>
          <w:sz w:val="32"/>
          <w:szCs w:val="32"/>
        </w:rPr>
        <w:t>XML</w:t>
      </w:r>
      <w:r w:rsidRPr="001D7E19">
        <w:rPr>
          <w:b/>
          <w:bCs/>
          <w:sz w:val="32"/>
          <w:szCs w:val="32"/>
        </w:rPr>
        <w:t xml:space="preserve"> layout</w:t>
      </w:r>
      <w:r w:rsidR="006209C6">
        <w:rPr>
          <w:b/>
          <w:bCs/>
          <w:sz w:val="32"/>
          <w:szCs w:val="32"/>
        </w:rPr>
        <w:t>s</w:t>
      </w:r>
      <w:r w:rsidR="00D84672">
        <w:rPr>
          <w:b/>
          <w:bCs/>
          <w:sz w:val="32"/>
          <w:szCs w:val="32"/>
        </w:rPr>
        <w:t>, Splash scree</w:t>
      </w:r>
      <w:r w:rsidR="006209C6">
        <w:rPr>
          <w:b/>
          <w:bCs/>
          <w:sz w:val="32"/>
          <w:szCs w:val="32"/>
        </w:rPr>
        <w:t>n are</w:t>
      </w:r>
      <w:r w:rsidRPr="001D7E19">
        <w:rPr>
          <w:b/>
          <w:bCs/>
          <w:sz w:val="32"/>
          <w:szCs w:val="32"/>
        </w:rPr>
        <w:t xml:space="preserve"> attached below for reference.</w:t>
      </w:r>
    </w:p>
    <w:sectPr w:rsidR="00486547" w:rsidRPr="00770383" w:rsidSect="00D84672">
      <w:pgSz w:w="12240" w:h="15840"/>
      <w:pgMar w:top="426" w:right="191" w:bottom="709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01C21F4"/>
    <w:multiLevelType w:val="hybridMultilevel"/>
    <w:tmpl w:val="5BFC6C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wFAHkum8wtAAAA"/>
  </w:docVars>
  <w:rsids>
    <w:rsidRoot w:val="00A2089D"/>
    <w:rsid w:val="000320A3"/>
    <w:rsid w:val="000458FF"/>
    <w:rsid w:val="000674FF"/>
    <w:rsid w:val="000A5A50"/>
    <w:rsid w:val="000E3838"/>
    <w:rsid w:val="00161B2B"/>
    <w:rsid w:val="001A178A"/>
    <w:rsid w:val="001D07CF"/>
    <w:rsid w:val="001D2367"/>
    <w:rsid w:val="001D7E19"/>
    <w:rsid w:val="00226387"/>
    <w:rsid w:val="00237328"/>
    <w:rsid w:val="00295BF3"/>
    <w:rsid w:val="0029765B"/>
    <w:rsid w:val="002F4082"/>
    <w:rsid w:val="002F5B07"/>
    <w:rsid w:val="0033188F"/>
    <w:rsid w:val="003E0740"/>
    <w:rsid w:val="0041011E"/>
    <w:rsid w:val="00425179"/>
    <w:rsid w:val="0045690C"/>
    <w:rsid w:val="0048431F"/>
    <w:rsid w:val="00486547"/>
    <w:rsid w:val="00487439"/>
    <w:rsid w:val="00491591"/>
    <w:rsid w:val="004E0E1C"/>
    <w:rsid w:val="004F29FE"/>
    <w:rsid w:val="005249F9"/>
    <w:rsid w:val="00531018"/>
    <w:rsid w:val="00556AE9"/>
    <w:rsid w:val="00563432"/>
    <w:rsid w:val="00573283"/>
    <w:rsid w:val="00573E1F"/>
    <w:rsid w:val="005870FD"/>
    <w:rsid w:val="006051B1"/>
    <w:rsid w:val="00610E24"/>
    <w:rsid w:val="006209C6"/>
    <w:rsid w:val="00640604"/>
    <w:rsid w:val="006C69AA"/>
    <w:rsid w:val="006F1E84"/>
    <w:rsid w:val="006F4767"/>
    <w:rsid w:val="00770383"/>
    <w:rsid w:val="007A681B"/>
    <w:rsid w:val="00884752"/>
    <w:rsid w:val="008F54B0"/>
    <w:rsid w:val="009265F5"/>
    <w:rsid w:val="009336F5"/>
    <w:rsid w:val="0093445B"/>
    <w:rsid w:val="009512A2"/>
    <w:rsid w:val="00951386"/>
    <w:rsid w:val="009535EC"/>
    <w:rsid w:val="00972F8E"/>
    <w:rsid w:val="00991C50"/>
    <w:rsid w:val="009A17B8"/>
    <w:rsid w:val="009D6B3C"/>
    <w:rsid w:val="009F5F34"/>
    <w:rsid w:val="00A2089D"/>
    <w:rsid w:val="00AC3FF6"/>
    <w:rsid w:val="00AF5CF3"/>
    <w:rsid w:val="00B13E5B"/>
    <w:rsid w:val="00B35F06"/>
    <w:rsid w:val="00B6141E"/>
    <w:rsid w:val="00B84A0D"/>
    <w:rsid w:val="00C379DB"/>
    <w:rsid w:val="00C92C92"/>
    <w:rsid w:val="00CD67D0"/>
    <w:rsid w:val="00CF3C5A"/>
    <w:rsid w:val="00D02DF0"/>
    <w:rsid w:val="00D0598A"/>
    <w:rsid w:val="00D65C01"/>
    <w:rsid w:val="00D75A9C"/>
    <w:rsid w:val="00D84672"/>
    <w:rsid w:val="00DC4EFF"/>
    <w:rsid w:val="00DE6BE1"/>
    <w:rsid w:val="00DE7782"/>
    <w:rsid w:val="00E030E7"/>
    <w:rsid w:val="00E32C68"/>
    <w:rsid w:val="00E34E07"/>
    <w:rsid w:val="00E6460E"/>
    <w:rsid w:val="00E70EA1"/>
    <w:rsid w:val="00E80238"/>
    <w:rsid w:val="00E95BDC"/>
    <w:rsid w:val="00EA1388"/>
    <w:rsid w:val="00EA1A75"/>
    <w:rsid w:val="00F026F2"/>
    <w:rsid w:val="00F06537"/>
    <w:rsid w:val="00F31827"/>
    <w:rsid w:val="00F62507"/>
    <w:rsid w:val="00F853FA"/>
    <w:rsid w:val="00F93295"/>
    <w:rsid w:val="00FC65F8"/>
    <w:rsid w:val="00FD243A"/>
    <w:rsid w:val="00FF7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9</cp:revision>
  <cp:lastPrinted>2021-03-06T17:48:00Z</cp:lastPrinted>
  <dcterms:created xsi:type="dcterms:W3CDTF">2021-02-28T06:34:00Z</dcterms:created>
  <dcterms:modified xsi:type="dcterms:W3CDTF">2021-03-06T17:50:00Z</dcterms:modified>
</cp:coreProperties>
</file>